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</w:p>
    <w:p>
      <w:pPr>
        <w:pStyle w:val="Author"/>
      </w:pPr>
      <w:r>
        <w:t xml:space="preserve">Raj</w:t>
      </w:r>
      <w:r>
        <w:t xml:space="preserve"> </w:t>
      </w:r>
      <w:r>
        <w:t xml:space="preserve">Maddali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2,</w:t>
      </w:r>
      <w:r>
        <w:t xml:space="preserve"> </w:t>
      </w:r>
      <w:r>
        <w:t xml:space="preserve">2016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m:oMathPara>
        <m:oMathParaPr>
          <m:jc m:val="center"/>
        </m:oMathParaPr>
        <m:oMath>
          <m:nary>
            <m:naryPr>
              <m:chr m:val="∑"/>
              <m:limLoc m:val="undOvr"/>
              <m:supHide m:val="off"/>
              <m:supHide m:val="off"/>
            </m:naryPr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rPr>
                              <m:sty m:val="p"/>
                            </m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rPr>
                              <m:sty m:val="p"/>
                            </m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i</m:t>
                          </m:r>
                        </m:sub>
                      </m:sSub>
                    </m:den>
                  </m:f>
                </m:e>
              </m:d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</m:oMath>
      </m:oMathPara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eb7e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</dc:title>
  <dc:creator>Raj Maddali</dc:creator>
  <dcterms:created xsi:type="dcterms:W3CDTF">2016-04-22</dcterms:created>
  <dcterms:modified xsi:type="dcterms:W3CDTF">2016-04-22</dcterms:modified>
</cp:coreProperties>
</file>